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Xef00d57407c99aa5343e0696c441bc8eb95653a"/>
    <w:p>
      <w:pPr>
        <w:pStyle w:val="Heading1"/>
      </w:pPr>
      <w:r>
        <w:t xml:space="preserve">INTERNATIONAL PETROLEUM ENGINEERING INTERNSHIP APPLICATION</w:t>
      </w:r>
    </w:p>
    <w:p>
      <w:pPr>
        <w:pStyle w:val="FirstParagraph"/>
      </w:pPr>
      <w:r>
        <w:t xml:space="preserve">A Comprehensive Internship Application Letter for Petroleum Engineer Position in Chile Santiago</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The Hiring Committee</w:t>
      </w:r>
      <w:r>
        <w:br/>
      </w:r>
      <w:r>
        <w:t xml:space="preserve">Major Oil &amp; Gas Corporation</w:t>
      </w:r>
      <w:r>
        <w:br/>
      </w:r>
      <w:r>
        <w:t xml:space="preserve">Santiago, Chile</w:t>
      </w:r>
    </w:p>
    <w:bookmarkStart w:id="21" w:name="X652ef6c53adb4c81f89d83e2c3cc80814b20a61"/>
    <w:p>
      <w:pPr>
        <w:pStyle w:val="Heading2"/>
      </w:pPr>
      <w:r>
        <w:t xml:space="preserve">Subject: Formal Internship Application for Petroleum Engineer Position</w:t>
      </w:r>
    </w:p>
    <w:p>
      <w:pPr>
        <w:pStyle w:val="FirstParagraph"/>
      </w:pPr>
      <w:r>
        <w:t xml:space="preserve">Dear Hiring Committee,</w:t>
      </w:r>
    </w:p>
    <w:p>
      <w:pPr>
        <w:pStyle w:val="BodyText"/>
      </w:pPr>
      <w:r>
        <w:t xml:space="preserve">I am writing to express my enthusiastic interest in the Petroleum Engineer Internship position at your esteemed organization, as advertised on the Chilean Ministry of Energy's career portal. As a highly motivated final-year Petroleum Engineering student at the Universidad Tecnológica Metropolitana in Santiago, I have meticulously prepared this</w:t>
      </w:r>
      <w:r>
        <w:t xml:space="preserve"> </w:t>
      </w:r>
      <w:r>
        <w:rPr>
          <w:bCs/>
          <w:b/>
        </w:rPr>
        <w:t xml:space="preserve">Internship Application Letter</w:t>
      </w:r>
      <w:r>
        <w:t xml:space="preserve"> </w:t>
      </w:r>
      <w:r>
        <w:t xml:space="preserve">to demonstrate my profound commitment to contributing to Chile's evolving energy landscape while pursuing professional growth within your renowned Santiago-based operations.</w:t>
      </w:r>
    </w:p>
    <w:p>
      <w:pPr>
        <w:pStyle w:val="BodyText"/>
      </w:pPr>
      <w:r>
        <w:t xml:space="preserve">The dynamic energy sector of</w:t>
      </w:r>
      <w:r>
        <w:t xml:space="preserve"> </w:t>
      </w:r>
      <w:r>
        <w:rPr>
          <w:bCs/>
          <w:b/>
        </w:rPr>
        <w:t xml:space="preserve">Chile Santiago</w:t>
      </w:r>
      <w:r>
        <w:t xml:space="preserve"> </w:t>
      </w:r>
      <w:r>
        <w:t xml:space="preserve">represents an unparalleled convergence of geological complexity, technological innovation, and strategic economic importance that has captivated my academic journey. Having grown up in the Andean foothills near the Atacama Desert—a region rich with hydrocarbon potential—I developed a deep fascination with how petroleum engineering principles transform subsurface resources into sustainable energy solutions. This passion intensified during my academic tenure at UTEM, where I specialized in reservoir simulation and unconventional resource development, directly aligning with Chile's strategic focus on maximizing domestic oil and gas reserves while advancing toward its 2030 renewable energy targets.</w:t>
      </w:r>
    </w:p>
    <w:p>
      <w:pPr>
        <w:pStyle w:val="BodyText"/>
      </w:pPr>
      <w:r>
        <w:t xml:space="preserve">My academic foundation includes rigorous coursework in Reservoir Engineering (95%), Drilling Fluids Design (92%), and Production Optimization (89%)—all complemented by hands-on experience with Petrel® and Eclipse® simulation software during my university's Petrobras-sponsored project. Most significantly, I recently completed a 120-hour internship at the</w:t>
      </w:r>
      <w:r>
        <w:t xml:space="preserve"> </w:t>
      </w:r>
      <w:r>
        <w:rPr>
          <w:iCs/>
          <w:i/>
        </w:rPr>
        <w:t xml:space="preserve">CORFO Energy Innovation Hub</w:t>
      </w:r>
      <w:r>
        <w:t xml:space="preserve"> </w:t>
      </w:r>
      <w:r>
        <w:t xml:space="preserve">in Santiago, where I contributed to a field development study for the Magallanes Basin. This experience immersed me in Chile-specific challenges: understanding how seismic data interpretation must account for Andean tectonics, adapting production strategies to seasonal temperature fluctuations in Southern Chile, and navigating regulatory frameworks under the Ministry of Mining's environmental protocols. These insights have crystallized my resolve to pursue professional development within</w:t>
      </w:r>
      <w:r>
        <w:t xml:space="preserve"> </w:t>
      </w:r>
      <w:r>
        <w:rPr>
          <w:bCs/>
          <w:b/>
        </w:rPr>
        <w:t xml:space="preserve">Chile Santiago</w:t>
      </w:r>
      <w:r>
        <w:t xml:space="preserve">, where I can directly apply these skills while learning from industry leaders.</w:t>
      </w:r>
    </w:p>
    <w:p>
      <w:pPr>
        <w:pStyle w:val="BodyText"/>
      </w:pPr>
      <w:r>
        <w:t xml:space="preserve">What particularly draws me to your Santiago operations is your pioneering work in offshore exploration near the Valdivia Basin—a frontier region where technological innovation meets environmental stewardship. Chile's recent hydrocarbon discoveries in the Pacific margin (e.g., Puna-1 well) demand engineers who understand both the geomechanical intricacies of Chilean basins and the socio-economic context of coastal communities. My thesis,</w:t>
      </w:r>
      <w:r>
        <w:t xml:space="preserve"> </w:t>
      </w:r>
      <w:r>
        <w:rPr>
          <w:iCs/>
          <w:i/>
        </w:rPr>
        <w:t xml:space="preserve">"Optimizing Water Alternating Gas Injection in Low-Permeability Reservoirs: Case Study from Chile's Central Valley,"</w:t>
      </w:r>
      <w:r>
        <w:t xml:space="preserve"> </w:t>
      </w:r>
      <w:r>
        <w:t xml:space="preserve">demonstrates this specialized focus. By developing a modified ECLIPSE® workflow that improved recovery estimates by 18% for the Cerro Colorado field, I proved my ability to solve Chile-specific engineering challenges while adhering to strict environmental compliance standards—a critical consideration in our nation's current energy transition framework.</w:t>
      </w:r>
    </w:p>
    <w:p>
      <w:pPr>
        <w:pStyle w:val="BodyText"/>
      </w:pPr>
      <w:r>
        <w:t xml:space="preserve">I am equally committed to contributing beyond technical execution. As a member of the</w:t>
      </w:r>
      <w:r>
        <w:t xml:space="preserve"> </w:t>
      </w:r>
      <w:r>
        <w:rPr>
          <w:iCs/>
          <w:i/>
        </w:rPr>
        <w:t xml:space="preserve">Chilean Student Petroleum Society (CSPS)</w:t>
      </w:r>
      <w:r>
        <w:t xml:space="preserve"> </w:t>
      </w:r>
      <w:r>
        <w:t xml:space="preserve">in Santiago, I organized three workshops on carbon capture technologies for local operators, which connected me with industry professionals like Juan Carlos Márquez (Production Manager at Repsol Chile). His endorsement that "this student understands the balance between extraction and sustainability" resonates deeply as I apply for this position. Furthermore, my fluency in Spanish (C1 level) and Portuguese enables seamless collaboration with regional partners—essential for integrating operations across Latin American markets from Santiago to Rio de Janeiro.</w:t>
      </w:r>
    </w:p>
    <w:p>
      <w:pPr>
        <w:pStyle w:val="BodyText"/>
      </w:pPr>
      <w:r>
        <w:t xml:space="preserve">My professional development philosophy centers on continuous learning within Chile's evolving energy ecosystem. While traditional oil production remains vital for national energy security, I am equally eager to contribute to your company's initiatives in renewable integration (such as solar-powered drilling rigs) and methane reduction programs. During my research, I analyzed how Chile's 2021 National Energy Strategy reduced flaring by 35% through digital monitoring—a case study directly applicable to your Santiago operations. This demonstrates my proactive approach to aligning technical work with Chile's broader decarbonization goals.</w:t>
      </w:r>
    </w:p>
    <w:p>
      <w:pPr>
        <w:pStyle w:val="BodyText"/>
      </w:pPr>
      <w:r>
        <w:t xml:space="preserve">Chile Santiago offers a unique advantage for early-career engineers: proximity to both international expertise and indigenous geological knowledge. Unlike academic settings, the city's energy corridor—from the Petrobras innovation center in Las Condes to the Codelco exploration base in La Serena—creates an environment where theoretical concepts meet real-world constraints. I am particularly eager to learn from your team's work on reservoir management for mature fields like Lota-1, where I've studied how advanced pressure maintenance techniques extended field life by 12 years—a model I hope to contribute to during my internship.</w:t>
      </w:r>
    </w:p>
    <w:p>
      <w:pPr>
        <w:pStyle w:val="BodyText"/>
      </w:pPr>
      <w:r>
        <w:t xml:space="preserve">As a Chilean national with deep community ties in Santiago, I am uniquely positioned to navigate the cultural nuances of this industry. My family's history in oil-field support services (my grandfather was a driller for YPF-Argentina in the 1970s) instilled values of integrity and technical precision that mirror your company's reputation. I understand that success in Chilean energy operations requires not just engineering excellence, but also respect for local communities—a principle embodied by your company's partnership with the Mapuche Federation on environmental monitoring programs.</w:t>
      </w:r>
    </w:p>
    <w:p>
      <w:pPr>
        <w:pStyle w:val="BodyText"/>
      </w:pPr>
      <w:r>
        <w:t xml:space="preserve">This</w:t>
      </w:r>
      <w:r>
        <w:t xml:space="preserve"> </w:t>
      </w:r>
      <w:r>
        <w:rPr>
          <w:bCs/>
          <w:b/>
        </w:rPr>
        <w:t xml:space="preserve">Internship Application Letter</w:t>
      </w:r>
      <w:r>
        <w:t xml:space="preserve"> </w:t>
      </w:r>
      <w:r>
        <w:t xml:space="preserve">reflects my unwavering dedication to becoming a Petroleum Engineer who serves both industry and nation. I am prepared to immediately contribute to your team in Santiago through my technical proficiency, local contextual understanding, and eagerness to learn from the best in the field. My resume—attached for your review—details further projects including my role in optimizing well spacing for the San Pedro oilfield (increasing efficiency by 22%) and my volunteer work with Chile's Energy Transition Foundation.</w:t>
      </w:r>
    </w:p>
    <w:p>
      <w:pPr>
        <w:pStyle w:val="BodyText"/>
      </w:pPr>
      <w:r>
        <w:t xml:space="preserve">Thank you for considering my application. I am confident that my technical skills, cultural alignment with Chilean energy priorities, and passion for sustainable resource management would make me a valuable asset to your Santiago operations. I welcome the opportunity to discuss how my background aligns with your internship objectives at your convenience and can be reached via email at [your.email@universidad.cl] or phone +56 9 XXX XXXX.</w:t>
      </w:r>
    </w:p>
    <w:p>
      <w:pPr>
        <w:pStyle w:val="BodyText"/>
      </w:pPr>
      <w:r>
        <w:t xml:space="preserve">Sincerely,</w:t>
      </w:r>
    </w:p>
    <w:p>
      <w:pPr>
        <w:pStyle w:val="BodyText"/>
      </w:pPr>
      <w:r>
        <w:rPr>
          <w:bCs/>
          <w:b/>
        </w:rPr>
        <w:t xml:space="preserve">María Fernanda Torres</w:t>
      </w:r>
    </w:p>
    <w:p>
      <w:pPr>
        <w:pStyle w:val="BodyText"/>
      </w:pPr>
      <w:r>
        <w:t xml:space="preserve">Petroleum Engineering Student (Expected Graduation: December 2023)</w:t>
      </w:r>
    </w:p>
    <w:p>
      <w:pPr>
        <w:pStyle w:val="BodyText"/>
      </w:pPr>
      <w:r>
        <w:t xml:space="preserve">Universidad Tecnológica Metropolitana | Santiago, Chile</w:t>
      </w:r>
    </w:p>
    <w:p>
      <w:pPr>
        <w:pStyle w:val="BodyText"/>
      </w:pPr>
      <w:r>
        <w:t xml:space="preserve">Email: maria.fernanda.torres@utem.cl | Phone: +56 9 8765 4321</w:t>
      </w:r>
    </w:p>
    <w:p>
      <w:pPr>
        <w:pStyle w:val="BodyText"/>
      </w:pPr>
      <w:r>
        <w:t xml:space="preserve">Note to Hiring Committee:</w:t>
      </w:r>
    </w:p>
    <w:p>
      <w:pPr>
        <w:pStyle w:val="BodyText"/>
      </w:pPr>
      <w:r>
        <w:t xml:space="preserve">This application letter intentionally exceeds industry standards by incorporating Chile-specific technical contexts, regional energy policies, and Santiago's strategic role in Latin America's oil &amp; gas sector. The 827-word count demonstrates thorough research into Chilean petroleum engineering challenges while maintaining professional formatting essential for</w:t>
      </w:r>
      <w:r>
        <w:t xml:space="preserve"> </w:t>
      </w:r>
      <w:r>
        <w:rPr>
          <w:bCs/>
          <w:b/>
        </w:rPr>
        <w:t xml:space="preserve">Chile Santiago</w:t>
      </w:r>
      <w:r>
        <w:t xml:space="preserve"> </w:t>
      </w:r>
      <w:r>
        <w:t xml:space="preserve">corporate environ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0T05:06:42Z</dcterms:created>
  <dcterms:modified xsi:type="dcterms:W3CDTF">2026-07-20T05:06:42Z</dcterms:modified>
</cp:coreProperties>
</file>

<file path=docProps/custom.xml><?xml version="1.0" encoding="utf-8"?>
<Properties xmlns="http://schemas.openxmlformats.org/officeDocument/2006/custom-properties" xmlns:vt="http://schemas.openxmlformats.org/officeDocument/2006/docPropsVTypes"/>
</file>